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6B6B0F02" w:rsidR="001A35E0" w:rsidRPr="00D221E6" w:rsidRDefault="00291BB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02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2460897C" w14:textId="5BC55B55" w:rsidR="00F656BB" w:rsidRDefault="00F656BB" w:rsidP="00F656BB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76E60773" w14:textId="5F7FC3B2" w:rsidR="001F5371" w:rsidRDefault="00A211DD" w:rsidP="001F537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43836898" wp14:editId="07A410DB">
            <wp:extent cx="5731510" cy="7264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0C500F.tmp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B8BD03" w14:textId="77777777" w:rsidR="001F5371" w:rsidRDefault="001F5371" w:rsidP="001F5371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57380E34" w14:textId="17905DBB" w:rsidR="001F5371" w:rsidRDefault="001F5371" w:rsidP="001F537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A211D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alculate the resulting contact pressure at the interface.</w:t>
      </w:r>
    </w:p>
    <w:p w14:paraId="446B641F" w14:textId="6023814E" w:rsidR="00A63876" w:rsidRPr="00A63876" w:rsidRDefault="00D175F7" w:rsidP="001F537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δ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δ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d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093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4.65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</m:t>
          </m:r>
        </m:oMath>
      </m:oMathPara>
    </w:p>
    <w:p w14:paraId="12D42738" w14:textId="696E3149" w:rsidR="00A63876" w:rsidRPr="00A63876" w:rsidRDefault="00565257" w:rsidP="00A6387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7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a</m:t>
          </m:r>
        </m:oMath>
      </m:oMathPara>
    </w:p>
    <w:p w14:paraId="3589BFDA" w14:textId="4E4F5ECA" w:rsidR="00A63876" w:rsidRPr="00A63876" w:rsidRDefault="00565257" w:rsidP="00A63876">
      <w:pPr>
        <w:rPr>
          <w:rFonts w:ascii="Cambria Math" w:hAnsi="Cambria Math" w:cs="Times New Roman"/>
          <w:color w:val="000000" w:themeColor="text1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33</m:t>
          </m:r>
        </m:oMath>
      </m:oMathPara>
    </w:p>
    <w:p w14:paraId="3F69943A" w14:textId="70D3BC44" w:rsidR="00A63876" w:rsidRPr="00A63876" w:rsidRDefault="00565257" w:rsidP="00A6387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0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9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a</m:t>
          </m:r>
        </m:oMath>
      </m:oMathPara>
    </w:p>
    <w:p w14:paraId="4F39F321" w14:textId="704CFDF7" w:rsidR="00A63876" w:rsidRPr="00A63876" w:rsidRDefault="00565257" w:rsidP="00A63876">
      <w:pPr>
        <w:rPr>
          <w:rFonts w:ascii="Cambria Math" w:hAnsi="Cambria Math" w:cs="Times New Roman"/>
          <w:color w:val="000000" w:themeColor="text1"/>
          <w:sz w:val="24"/>
          <w:szCs w:val="24"/>
          <w:oMath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o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29</m:t>
          </m:r>
        </m:oMath>
      </m:oMathPara>
    </w:p>
    <w:p w14:paraId="22627F5A" w14:textId="1BABB839" w:rsidR="00A63876" w:rsidRPr="00A63876" w:rsidRDefault="00A63876" w:rsidP="00A6387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c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0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3988DBA2" w14:textId="2DC00ACD" w:rsidR="00A63876" w:rsidRPr="00A63876" w:rsidRDefault="00A63876" w:rsidP="00A6387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R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0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</m:oMath>
      </m:oMathPara>
    </w:p>
    <w:p w14:paraId="18767555" w14:textId="1F9906AA" w:rsidR="0040375E" w:rsidRPr="00A63876" w:rsidRDefault="00A63876" w:rsidP="00A63876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0</m:t>
          </m:r>
        </m:oMath>
      </m:oMathPara>
    </w:p>
    <w:p w14:paraId="4CA17250" w14:textId="4AA56108" w:rsidR="00A63876" w:rsidRPr="00142EB6" w:rsidRDefault="00A63876" w:rsidP="00A63876">
      <w:pPr>
        <w:rPr>
          <w:rFonts w:ascii="Cambria Math" w:hAnsi="Cambria Math" w:cs="Times New Roman"/>
          <w:color w:val="000000" w:themeColor="text1"/>
          <w:sz w:val="14"/>
          <w:szCs w:val="14"/>
          <w:oMath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14"/>
              <w:szCs w:val="14"/>
            </w:rPr>
            <m:t>P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14"/>
                  <w:szCs w:val="1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14"/>
                  <w:szCs w:val="14"/>
                </w:rPr>
                <m:t>δ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14"/>
                  <w:szCs w:val="14"/>
                </w:rPr>
                <m:t>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4"/>
                      <w:szCs w:val="1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o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c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o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14"/>
                      <w:szCs w:val="1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E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i</m:t>
                          </m:r>
                        </m:sub>
                      </m:sSub>
                    </m:den>
                  </m:f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R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a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v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i</m:t>
                          </m:r>
                        </m:sub>
                      </m:sSub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14"/>
              <w:szCs w:val="1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14"/>
                  <w:szCs w:val="1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4"/>
                      <w:szCs w:val="1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14"/>
                      <w:szCs w:val="14"/>
                    </w:rPr>
                    <m:t>4.65×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-5</m:t>
                      </m:r>
                    </m:sup>
                  </m:sSup>
                  <m:r>
                    <w:rPr>
                      <w:rFonts w:ascii="Cambria Math" w:hAnsi="Cambria Math" w:cs="Times New Roman"/>
                      <w:color w:val="000000" w:themeColor="text1"/>
                      <w:sz w:val="14"/>
                      <w:szCs w:val="1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14"/>
                      <w:szCs w:val="14"/>
                    </w:rPr>
                    <m:t>m</m:t>
                  </m:r>
                </m:e>
              </m:d>
            </m:num>
            <m:den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4"/>
                      <w:szCs w:val="1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00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10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-3</m:t>
                          </m:r>
                        </m:sup>
                      </m:s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 xml:space="preserve">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m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2</m:t>
                      </m:r>
                    </m:den>
                  </m:f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14"/>
                  <w:szCs w:val="14"/>
                </w:rPr>
                <m:t>×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14"/>
                      <w:szCs w:val="1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7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9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1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3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1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+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0.33</m:t>
                      </m:r>
                    </m:e>
                  </m:d>
                  <m:r>
                    <w:rPr>
                      <w:rFonts w:ascii="Cambria Math" w:hAnsi="Cambria Math" w:cs="Times New Roman"/>
                      <w:color w:val="000000" w:themeColor="text1"/>
                      <w:sz w:val="14"/>
                      <w:szCs w:val="14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1</m:t>
                      </m:r>
                    </m:num>
                    <m:den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20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0×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1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9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Pa</m:t>
                          </m:r>
                        </m:e>
                      </m:d>
                    </m:den>
                  </m:f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14"/>
                          <w:szCs w:val="14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14"/>
                              <w:szCs w:val="14"/>
                            </w:rPr>
                          </m:ctrlPr>
                        </m:fPr>
                        <m:num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1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+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num>
                        <m:den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14"/>
                                      <w:szCs w:val="14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bCs/>
                                          <w:i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100×</m:t>
                                      </m:r>
                                      <m:sSup>
                                        <m:sSup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bCs/>
                                              <w:i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</m:ctrlPr>
                                        </m:sSup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10</m:t>
                                          </m:r>
                                        </m:e>
                                        <m:sup>
                                          <m:r>
                                            <w:rPr>
                                              <w:rFonts w:ascii="Cambria Math" w:hAnsi="Cambria Math" w:cs="Times New Roman"/>
                                              <w:color w:val="000000" w:themeColor="text1"/>
                                              <w:sz w:val="14"/>
                                              <w:szCs w:val="14"/>
                                            </w:rPr>
                                            <m:t>-3</m:t>
                                          </m:r>
                                        </m:sup>
                                      </m:sSup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 xml:space="preserve"> 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m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 w:cs="Times New Roman"/>
                                          <w:color w:val="000000" w:themeColor="text1"/>
                                          <w:sz w:val="14"/>
                                          <w:szCs w:val="14"/>
                                        </w:rPr>
                                        <m:t>2</m:t>
                                      </m:r>
                                    </m:den>
                                  </m:f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14"/>
                              <w:szCs w:val="14"/>
                            </w:rPr>
                            <m:t>-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14"/>
                                  <w:szCs w:val="14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0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14"/>
                                  <w:szCs w:val="14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-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14"/>
                          <w:szCs w:val="14"/>
                        </w:rPr>
                        <m:t>0.29</m:t>
                      </m:r>
                    </m:e>
                  </m:d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14"/>
              <w:szCs w:val="14"/>
            </w:rPr>
            <m:t>=</m:t>
          </m:r>
          <m:r>
            <w:rPr>
              <w:rFonts w:ascii="Cambria Math" w:hAnsi="Cambria Math" w:cs="Times New Roman"/>
              <w:color w:val="FF0000"/>
              <w:sz w:val="14"/>
              <w:szCs w:val="14"/>
            </w:rPr>
            <m:t>35.60</m:t>
          </m:r>
          <w:bookmarkStart w:id="1" w:name="_GoBack"/>
          <w:bookmarkEnd w:id="1"/>
          <m:r>
            <w:rPr>
              <w:rFonts w:ascii="Cambria Math" w:hAnsi="Cambria Math" w:cs="Times New Roman"/>
              <w:color w:val="FF0000"/>
              <w:sz w:val="14"/>
              <w:szCs w:val="1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14"/>
              <w:szCs w:val="14"/>
            </w:rPr>
            <m:t>MPa</m:t>
          </m:r>
        </m:oMath>
      </m:oMathPara>
    </w:p>
    <w:sectPr w:rsidR="00A63876" w:rsidRPr="00142EB6" w:rsidSect="00130E6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A04E7FB" w14:textId="77777777" w:rsidR="00565257" w:rsidRDefault="00565257" w:rsidP="00941AC1">
      <w:r>
        <w:separator/>
      </w:r>
    </w:p>
  </w:endnote>
  <w:endnote w:type="continuationSeparator" w:id="0">
    <w:p w14:paraId="34CC742A" w14:textId="77777777" w:rsidR="00565257" w:rsidRDefault="00565257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306B5FFE" w:rsidR="00094FFF" w:rsidRPr="00232DB0" w:rsidRDefault="00565257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9B060F" w:rsidRPr="009B060F">
      <w:t xml:space="preserve"> </w:t>
    </w:r>
    <w:r w:rsidR="00C01A31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5D19DE">
      <w:rPr>
        <w:rFonts w:ascii="Times New Roman" w:hAnsi="Times New Roman" w:cs="Times New Roman"/>
        <w:sz w:val="24"/>
        <w:szCs w:val="24"/>
      </w:rPr>
      <w:t>2</w:t>
    </w:r>
    <w:r w:rsidR="00E86AAD" w:rsidRPr="00232DB0">
      <w:rPr>
        <w:rFonts w:ascii="Times New Roman" w:hAnsi="Times New Roman" w:cs="Times New Roman"/>
        <w:sz w:val="24"/>
        <w:szCs w:val="24"/>
      </w:rPr>
      <w:t xml:space="preserve"> </w:t>
    </w:r>
    <w:r w:rsidR="00B558C3">
      <w:rPr>
        <w:rFonts w:ascii="Times New Roman" w:hAnsi="Times New Roman" w:cs="Times New Roman"/>
        <w:sz w:val="24"/>
        <w:szCs w:val="24"/>
      </w:rPr>
      <w:t>Homework</w:t>
    </w:r>
    <w:r w:rsidR="00094FFF" w:rsidRPr="00232DB0">
      <w:rPr>
        <w:rFonts w:ascii="Times New Roman" w:hAnsi="Times New Roman" w:cs="Times New Roman"/>
        <w:sz w:val="24"/>
        <w:szCs w:val="24"/>
      </w:rPr>
      <w:t xml:space="preserve"> </w:t>
    </w:r>
    <w:r w:rsidR="005803B9" w:rsidRPr="00232DB0">
      <w:rPr>
        <w:rFonts w:ascii="Times New Roman" w:hAnsi="Times New Roman" w:cs="Times New Roman"/>
        <w:sz w:val="24"/>
        <w:szCs w:val="24"/>
      </w:rPr>
      <w:t>0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8647E0" w14:textId="77777777" w:rsidR="00565257" w:rsidRDefault="00565257" w:rsidP="00941AC1">
      <w:r>
        <w:separator/>
      </w:r>
    </w:p>
  </w:footnote>
  <w:footnote w:type="continuationSeparator" w:id="0">
    <w:p w14:paraId="6F313EB9" w14:textId="77777777" w:rsidR="00565257" w:rsidRDefault="00565257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4B20CE" w:rsidRDefault="00565257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094FFF" w:rsidRPr="00D221E6" w:rsidRDefault="00D221E6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77BE3D6F" w:rsidR="00D221E6" w:rsidRDefault="00D221E6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0D1F77" w:rsidRPr="000D1F77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1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77BE3D6F" w:rsidR="00D221E6" w:rsidRDefault="00D221E6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0D1F77" w:rsidRPr="000D1F77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1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4B20CE" w:rsidRDefault="00565257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5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9"/>
  </w:num>
  <w:num w:numId="4">
    <w:abstractNumId w:val="6"/>
  </w:num>
  <w:num w:numId="5">
    <w:abstractNumId w:val="31"/>
  </w:num>
  <w:num w:numId="6">
    <w:abstractNumId w:val="21"/>
  </w:num>
  <w:num w:numId="7">
    <w:abstractNumId w:val="18"/>
  </w:num>
  <w:num w:numId="8">
    <w:abstractNumId w:val="3"/>
  </w:num>
  <w:num w:numId="9">
    <w:abstractNumId w:val="19"/>
  </w:num>
  <w:num w:numId="10">
    <w:abstractNumId w:val="15"/>
  </w:num>
  <w:num w:numId="11">
    <w:abstractNumId w:val="29"/>
  </w:num>
  <w:num w:numId="12">
    <w:abstractNumId w:val="13"/>
  </w:num>
  <w:num w:numId="13">
    <w:abstractNumId w:val="5"/>
  </w:num>
  <w:num w:numId="14">
    <w:abstractNumId w:val="14"/>
  </w:num>
  <w:num w:numId="15">
    <w:abstractNumId w:val="11"/>
  </w:num>
  <w:num w:numId="16">
    <w:abstractNumId w:val="0"/>
  </w:num>
  <w:num w:numId="17">
    <w:abstractNumId w:val="28"/>
  </w:num>
  <w:num w:numId="18">
    <w:abstractNumId w:val="23"/>
  </w:num>
  <w:num w:numId="19">
    <w:abstractNumId w:val="16"/>
  </w:num>
  <w:num w:numId="20">
    <w:abstractNumId w:val="27"/>
  </w:num>
  <w:num w:numId="21">
    <w:abstractNumId w:val="22"/>
  </w:num>
  <w:num w:numId="22">
    <w:abstractNumId w:val="25"/>
  </w:num>
  <w:num w:numId="23">
    <w:abstractNumId w:val="26"/>
  </w:num>
  <w:num w:numId="24">
    <w:abstractNumId w:val="8"/>
  </w:num>
  <w:num w:numId="25">
    <w:abstractNumId w:val="1"/>
  </w:num>
  <w:num w:numId="26">
    <w:abstractNumId w:val="2"/>
  </w:num>
  <w:num w:numId="27">
    <w:abstractNumId w:val="17"/>
  </w:num>
  <w:num w:numId="28">
    <w:abstractNumId w:val="30"/>
  </w:num>
  <w:num w:numId="29">
    <w:abstractNumId w:val="20"/>
  </w:num>
  <w:num w:numId="30">
    <w:abstractNumId w:val="10"/>
  </w:num>
  <w:num w:numId="31">
    <w:abstractNumId w:val="24"/>
  </w:num>
  <w:num w:numId="3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mirrorMargins/>
  <w:bordersDoNotSurroundHeader/>
  <w:bordersDoNotSurroundFooter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27DFE"/>
    <w:rsid w:val="00033421"/>
    <w:rsid w:val="000368A5"/>
    <w:rsid w:val="00047397"/>
    <w:rsid w:val="000937F6"/>
    <w:rsid w:val="00094FFF"/>
    <w:rsid w:val="00097713"/>
    <w:rsid w:val="000A0C51"/>
    <w:rsid w:val="000A18F4"/>
    <w:rsid w:val="000C0219"/>
    <w:rsid w:val="000D1785"/>
    <w:rsid w:val="000D1F77"/>
    <w:rsid w:val="000F11EA"/>
    <w:rsid w:val="000F2969"/>
    <w:rsid w:val="000F6A64"/>
    <w:rsid w:val="001142C7"/>
    <w:rsid w:val="00121AAE"/>
    <w:rsid w:val="00130E6B"/>
    <w:rsid w:val="00142EB6"/>
    <w:rsid w:val="00147D00"/>
    <w:rsid w:val="00161C6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F6776"/>
    <w:rsid w:val="00301753"/>
    <w:rsid w:val="00311175"/>
    <w:rsid w:val="00312D19"/>
    <w:rsid w:val="00333C08"/>
    <w:rsid w:val="0034092A"/>
    <w:rsid w:val="00341F07"/>
    <w:rsid w:val="00347353"/>
    <w:rsid w:val="003528A2"/>
    <w:rsid w:val="00355E17"/>
    <w:rsid w:val="00373C21"/>
    <w:rsid w:val="00382FE1"/>
    <w:rsid w:val="00387DBA"/>
    <w:rsid w:val="003904D2"/>
    <w:rsid w:val="0039508A"/>
    <w:rsid w:val="003A1A3A"/>
    <w:rsid w:val="003B4093"/>
    <w:rsid w:val="003B50A7"/>
    <w:rsid w:val="003C033A"/>
    <w:rsid w:val="003C6372"/>
    <w:rsid w:val="003E5BD3"/>
    <w:rsid w:val="003F10A7"/>
    <w:rsid w:val="003F29FA"/>
    <w:rsid w:val="003F5713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6BAC"/>
    <w:rsid w:val="005263B7"/>
    <w:rsid w:val="00533699"/>
    <w:rsid w:val="00542B77"/>
    <w:rsid w:val="005549BB"/>
    <w:rsid w:val="00565257"/>
    <w:rsid w:val="00574DD8"/>
    <w:rsid w:val="005803B9"/>
    <w:rsid w:val="00584314"/>
    <w:rsid w:val="005A69F7"/>
    <w:rsid w:val="005D19DE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90C82"/>
    <w:rsid w:val="006A67BE"/>
    <w:rsid w:val="006B145B"/>
    <w:rsid w:val="006B4164"/>
    <w:rsid w:val="006B5733"/>
    <w:rsid w:val="006C017F"/>
    <w:rsid w:val="006C1451"/>
    <w:rsid w:val="006E6298"/>
    <w:rsid w:val="00710D79"/>
    <w:rsid w:val="0072331B"/>
    <w:rsid w:val="00733C4F"/>
    <w:rsid w:val="007433E9"/>
    <w:rsid w:val="00751012"/>
    <w:rsid w:val="00756CFC"/>
    <w:rsid w:val="0077766E"/>
    <w:rsid w:val="00786492"/>
    <w:rsid w:val="0078728E"/>
    <w:rsid w:val="007A25BA"/>
    <w:rsid w:val="007A7DC6"/>
    <w:rsid w:val="007C1F82"/>
    <w:rsid w:val="007C26A3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7362F"/>
    <w:rsid w:val="00891799"/>
    <w:rsid w:val="00894849"/>
    <w:rsid w:val="008A3798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211DD"/>
    <w:rsid w:val="00A4149A"/>
    <w:rsid w:val="00A43C08"/>
    <w:rsid w:val="00A43CCC"/>
    <w:rsid w:val="00A45C8E"/>
    <w:rsid w:val="00A5009D"/>
    <w:rsid w:val="00A51CCC"/>
    <w:rsid w:val="00A57EE1"/>
    <w:rsid w:val="00A6328F"/>
    <w:rsid w:val="00A63876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32C3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C005C6"/>
    <w:rsid w:val="00C01A31"/>
    <w:rsid w:val="00C124AF"/>
    <w:rsid w:val="00C20250"/>
    <w:rsid w:val="00C24E12"/>
    <w:rsid w:val="00C548C6"/>
    <w:rsid w:val="00C97025"/>
    <w:rsid w:val="00CA14FA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175F7"/>
    <w:rsid w:val="00D221E6"/>
    <w:rsid w:val="00D52042"/>
    <w:rsid w:val="00D54D14"/>
    <w:rsid w:val="00D57A9D"/>
    <w:rsid w:val="00D60B53"/>
    <w:rsid w:val="00D73001"/>
    <w:rsid w:val="00D8004E"/>
    <w:rsid w:val="00DC2F28"/>
    <w:rsid w:val="00DC3C64"/>
    <w:rsid w:val="00DC4A2C"/>
    <w:rsid w:val="00DD6708"/>
    <w:rsid w:val="00DE2BAB"/>
    <w:rsid w:val="00DF50DE"/>
    <w:rsid w:val="00DF731F"/>
    <w:rsid w:val="00DF74E7"/>
    <w:rsid w:val="00E0015B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B2791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E822A9-BA7A-4AF4-A10B-5893850C4B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</Pages>
  <Words>109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56</cp:revision>
  <cp:lastPrinted>2019-06-05T00:40:00Z</cp:lastPrinted>
  <dcterms:created xsi:type="dcterms:W3CDTF">2018-12-07T01:57:00Z</dcterms:created>
  <dcterms:modified xsi:type="dcterms:W3CDTF">2021-09-02T23:46:00Z</dcterms:modified>
</cp:coreProperties>
</file>